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82185" w14:textId="28E8653E" w:rsidR="00DB6998" w:rsidRDefault="00663F54" w:rsidP="00663F54">
      <w:pPr>
        <w:jc w:val="right"/>
      </w:pPr>
      <w:r>
        <w:t>May 14, 2021</w:t>
      </w:r>
    </w:p>
    <w:p w14:paraId="7680CBC5" w14:textId="46163303" w:rsidR="00663F54" w:rsidRDefault="00663F54" w:rsidP="00663F54">
      <w:pPr>
        <w:jc w:val="right"/>
      </w:pPr>
    </w:p>
    <w:p w14:paraId="5CAFCA09" w14:textId="0771C0EC" w:rsidR="00663F54" w:rsidRPr="002A0900" w:rsidRDefault="00663F54" w:rsidP="00663F54">
      <w:pPr>
        <w:jc w:val="left"/>
        <w:rPr>
          <w:b/>
          <w:bCs/>
          <w:u w:val="single"/>
        </w:rPr>
      </w:pPr>
      <w:r w:rsidRPr="002A0900">
        <w:rPr>
          <w:b/>
          <w:bCs/>
          <w:u w:val="single"/>
        </w:rPr>
        <w:t>Gear-1 Driving School Molino III Branch</w:t>
      </w:r>
    </w:p>
    <w:p w14:paraId="3202DA6D" w14:textId="6E9D427B" w:rsidR="00663F54" w:rsidRDefault="00663F54" w:rsidP="00663F54">
      <w:pPr>
        <w:jc w:val="left"/>
      </w:pPr>
      <w:r>
        <w:t>Molino Road, Molino III</w:t>
      </w:r>
    </w:p>
    <w:p w14:paraId="220C4945" w14:textId="6B81897A" w:rsidR="00663F54" w:rsidRDefault="00663F54" w:rsidP="00663F54">
      <w:pPr>
        <w:jc w:val="left"/>
      </w:pPr>
      <w:r>
        <w:t>Bacoor, Cavite</w:t>
      </w:r>
    </w:p>
    <w:p w14:paraId="6383EC7A" w14:textId="5713F888" w:rsidR="00663F54" w:rsidRDefault="00663F54" w:rsidP="00663F54">
      <w:pPr>
        <w:jc w:val="left"/>
      </w:pPr>
    </w:p>
    <w:p w14:paraId="34326F0B" w14:textId="0DDAD995" w:rsidR="00663F54" w:rsidRDefault="00663F54" w:rsidP="00663F54">
      <w:pPr>
        <w:jc w:val="left"/>
      </w:pPr>
    </w:p>
    <w:p w14:paraId="1FD9E1C7" w14:textId="323214D3" w:rsidR="00663F54" w:rsidRDefault="00663F54" w:rsidP="00663F54">
      <w:pPr>
        <w:jc w:val="left"/>
      </w:pPr>
      <w:r>
        <w:t>Dear Sir/Ma’am,</w:t>
      </w:r>
    </w:p>
    <w:p w14:paraId="4655B9B8" w14:textId="61C2A43B" w:rsidR="00663F54" w:rsidRDefault="00663F54" w:rsidP="00663F54">
      <w:pPr>
        <w:jc w:val="left"/>
      </w:pPr>
    </w:p>
    <w:p w14:paraId="032343DA" w14:textId="488DB778" w:rsidR="00663F54" w:rsidRDefault="00663F54" w:rsidP="00663F54">
      <w:pPr>
        <w:jc w:val="left"/>
      </w:pPr>
      <w:r>
        <w:t>Greetings in peace!</w:t>
      </w:r>
    </w:p>
    <w:p w14:paraId="7FC45380" w14:textId="29C45EB2" w:rsidR="00663F54" w:rsidRDefault="00663F54" w:rsidP="00663F54">
      <w:pPr>
        <w:jc w:val="left"/>
      </w:pPr>
    </w:p>
    <w:p w14:paraId="6D719C9E" w14:textId="5B133474" w:rsidR="00663F54" w:rsidRDefault="00663F54" w:rsidP="00663F54">
      <w:r>
        <w:tab/>
        <w:t xml:space="preserve">We, the Junior Bachelor of Science in Information Technology (BSIT) students who are currently enrolled in one of our major subjects which is </w:t>
      </w:r>
      <w:r w:rsidRPr="00663F54">
        <w:rPr>
          <w:b/>
          <w:bCs/>
        </w:rPr>
        <w:t xml:space="preserve">ITEC 200A – Capstone Project </w:t>
      </w:r>
      <w:proofErr w:type="gramStart"/>
      <w:r w:rsidRPr="00663F54">
        <w:rPr>
          <w:b/>
          <w:bCs/>
        </w:rPr>
        <w:t>And</w:t>
      </w:r>
      <w:proofErr w:type="gramEnd"/>
      <w:r w:rsidRPr="00663F54">
        <w:rPr>
          <w:b/>
          <w:bCs/>
        </w:rPr>
        <w:t xml:space="preserve"> Research 1</w:t>
      </w:r>
      <w:r>
        <w:t xml:space="preserve"> under New Curriculum would like to create research entitled </w:t>
      </w:r>
      <w:r w:rsidRPr="00663F54">
        <w:rPr>
          <w:b/>
          <w:bCs/>
        </w:rPr>
        <w:t>Lakbay: A Three-Dimensional Game about Driving Fundamentals and Road Courtesy and Safety of Gear-1 Driving School</w:t>
      </w:r>
      <w:r>
        <w:t>.</w:t>
      </w:r>
    </w:p>
    <w:p w14:paraId="0AD019D7" w14:textId="05BFEEEF" w:rsidR="00663F54" w:rsidRDefault="00663F54" w:rsidP="00663F54">
      <w:r>
        <w:tab/>
        <w:t xml:space="preserve">In relation to this, we are also requesting from your good office to please allow us to conduct an interview in </w:t>
      </w:r>
      <w:r w:rsidRPr="00663F54">
        <w:rPr>
          <w:b/>
          <w:bCs/>
        </w:rPr>
        <w:t>Gear-1 Driving School Molino III Branch</w:t>
      </w:r>
      <w:r>
        <w:t>. Please be assured that the information to be gathered will be treated with the utmost confidentiality.</w:t>
      </w:r>
    </w:p>
    <w:p w14:paraId="2F3E0CE2" w14:textId="0585F384" w:rsidR="00663F54" w:rsidRDefault="00663F54" w:rsidP="00663F54">
      <w:r>
        <w:tab/>
        <w:t>We are hoping for a positive response. Good bless you.</w:t>
      </w:r>
    </w:p>
    <w:p w14:paraId="7EDBB96F" w14:textId="288F3E64" w:rsidR="00663F54" w:rsidRDefault="001A669E" w:rsidP="00663F54">
      <w:pPr>
        <w:jc w:val="left"/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61E48791" wp14:editId="5BC20722">
            <wp:simplePos x="0" y="0"/>
            <wp:positionH relativeFrom="column">
              <wp:posOffset>2476500</wp:posOffset>
            </wp:positionH>
            <wp:positionV relativeFrom="paragraph">
              <wp:posOffset>2238375</wp:posOffset>
            </wp:positionV>
            <wp:extent cx="850900" cy="504825"/>
            <wp:effectExtent l="0" t="0" r="635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" cy="504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663F54" w14:paraId="29AA6A4A" w14:textId="77777777" w:rsidTr="00663F54">
        <w:tc>
          <w:tcPr>
            <w:tcW w:w="4508" w:type="dxa"/>
          </w:tcPr>
          <w:p w14:paraId="624C86D0" w14:textId="43C40FD6" w:rsidR="00663F54" w:rsidRDefault="00663F54" w:rsidP="00663F54">
            <w:pPr>
              <w:jc w:val="center"/>
            </w:pPr>
            <w:r>
              <w:t>Approved By:</w:t>
            </w:r>
          </w:p>
        </w:tc>
        <w:tc>
          <w:tcPr>
            <w:tcW w:w="4508" w:type="dxa"/>
          </w:tcPr>
          <w:p w14:paraId="2CDCB221" w14:textId="202F1DF3" w:rsidR="00663F54" w:rsidRDefault="00663F54" w:rsidP="00663F54">
            <w:pPr>
              <w:jc w:val="center"/>
            </w:pPr>
            <w:r>
              <w:t>Respectfully Yours:</w:t>
            </w:r>
          </w:p>
        </w:tc>
      </w:tr>
      <w:tr w:rsidR="00663F54" w14:paraId="7A8A47A3" w14:textId="77777777" w:rsidTr="00663F54">
        <w:tc>
          <w:tcPr>
            <w:tcW w:w="4508" w:type="dxa"/>
          </w:tcPr>
          <w:p w14:paraId="44404B1C" w14:textId="7F6FF528" w:rsidR="00663F54" w:rsidRDefault="00651221" w:rsidP="00663F54">
            <w:pPr>
              <w:jc w:val="center"/>
            </w:pPr>
            <w:r w:rsidRPr="00651221">
              <w:rPr>
                <w:noProof/>
              </w:rPr>
              <w:drawing>
                <wp:anchor distT="0" distB="0" distL="114300" distR="114300" simplePos="0" relativeHeight="251665408" behindDoc="1" locked="0" layoutInCell="1" allowOverlap="1" wp14:anchorId="474E2566" wp14:editId="435D402C">
                  <wp:simplePos x="0" y="0"/>
                  <wp:positionH relativeFrom="column">
                    <wp:posOffset>514350</wp:posOffset>
                  </wp:positionH>
                  <wp:positionV relativeFrom="paragraph">
                    <wp:posOffset>-300355</wp:posOffset>
                  </wp:positionV>
                  <wp:extent cx="2171700" cy="942975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esign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700" cy="94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508" w:type="dxa"/>
          </w:tcPr>
          <w:p w14:paraId="718E48C3" w14:textId="77777777" w:rsidR="00663F54" w:rsidRDefault="00663F54" w:rsidP="00663F54">
            <w:pPr>
              <w:jc w:val="center"/>
            </w:pPr>
          </w:p>
        </w:tc>
      </w:tr>
      <w:tr w:rsidR="00663F54" w14:paraId="5317972F" w14:textId="77777777" w:rsidTr="00663F54">
        <w:tc>
          <w:tcPr>
            <w:tcW w:w="4508" w:type="dxa"/>
          </w:tcPr>
          <w:p w14:paraId="78B763F2" w14:textId="5816F437" w:rsidR="00663F54" w:rsidRDefault="00663F54" w:rsidP="00663F54">
            <w:pPr>
              <w:jc w:val="center"/>
            </w:pPr>
          </w:p>
        </w:tc>
        <w:tc>
          <w:tcPr>
            <w:tcW w:w="4508" w:type="dxa"/>
          </w:tcPr>
          <w:p w14:paraId="2E822D7B" w14:textId="2A93A536" w:rsidR="00663F54" w:rsidRDefault="00725F45" w:rsidP="00663F54">
            <w:pPr>
              <w:jc w:val="center"/>
            </w:pPr>
            <w:r w:rsidRPr="00725F45"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4EBB3F13" wp14:editId="3B0A5D3B">
                  <wp:simplePos x="0" y="0"/>
                  <wp:positionH relativeFrom="column">
                    <wp:posOffset>1090295</wp:posOffset>
                  </wp:positionH>
                  <wp:positionV relativeFrom="paragraph">
                    <wp:posOffset>-243840</wp:posOffset>
                  </wp:positionV>
                  <wp:extent cx="850265" cy="607695"/>
                  <wp:effectExtent l="0" t="0" r="6985" b="1905"/>
                  <wp:wrapNone/>
                  <wp:docPr id="234" name="Picture 2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Picture 234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0265" cy="607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63F54" w14:paraId="6CCED4F8" w14:textId="77777777" w:rsidTr="00663F54">
        <w:tc>
          <w:tcPr>
            <w:tcW w:w="4508" w:type="dxa"/>
          </w:tcPr>
          <w:p w14:paraId="0E22D73D" w14:textId="44E9A9FD" w:rsidR="00663F54" w:rsidRPr="00663F54" w:rsidRDefault="00663F54" w:rsidP="00663F54">
            <w:pPr>
              <w:jc w:val="center"/>
              <w:rPr>
                <w:b/>
                <w:bCs/>
              </w:rPr>
            </w:pPr>
            <w:r w:rsidRPr="00663F54">
              <w:rPr>
                <w:b/>
                <w:bCs/>
              </w:rPr>
              <w:t>KHWEEN PRINCES MONCAYO</w:t>
            </w:r>
          </w:p>
        </w:tc>
        <w:tc>
          <w:tcPr>
            <w:tcW w:w="4508" w:type="dxa"/>
          </w:tcPr>
          <w:p w14:paraId="69A7FE2C" w14:textId="0632DE17" w:rsidR="00663F54" w:rsidRPr="00663F54" w:rsidRDefault="00725F45" w:rsidP="00663F54">
            <w:pPr>
              <w:jc w:val="center"/>
              <w:rPr>
                <w:b/>
                <w:bCs/>
              </w:rPr>
            </w:pPr>
            <w:r w:rsidRPr="00725F45"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5282FAB2" wp14:editId="39A4A0F9">
                  <wp:simplePos x="0" y="0"/>
                  <wp:positionH relativeFrom="column">
                    <wp:posOffset>1033145</wp:posOffset>
                  </wp:positionH>
                  <wp:positionV relativeFrom="paragraph">
                    <wp:posOffset>327660</wp:posOffset>
                  </wp:positionV>
                  <wp:extent cx="869315" cy="562610"/>
                  <wp:effectExtent l="0" t="0" r="6985" b="8890"/>
                  <wp:wrapNone/>
                  <wp:docPr id="236" name="Picture 2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Picture 236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9315" cy="562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663F54" w:rsidRPr="00663F54">
              <w:rPr>
                <w:b/>
                <w:bCs/>
              </w:rPr>
              <w:t>HANNIE MAY G. DEFACTO</w:t>
            </w:r>
          </w:p>
        </w:tc>
      </w:tr>
      <w:tr w:rsidR="00663F54" w14:paraId="388244F0" w14:textId="77777777" w:rsidTr="00663F54">
        <w:tc>
          <w:tcPr>
            <w:tcW w:w="4508" w:type="dxa"/>
          </w:tcPr>
          <w:p w14:paraId="10953134" w14:textId="24AA8C19" w:rsidR="00663F54" w:rsidRDefault="00663F54" w:rsidP="00663F54">
            <w:pPr>
              <w:jc w:val="center"/>
            </w:pPr>
            <w:r>
              <w:t>Thesis Adviser</w:t>
            </w:r>
          </w:p>
        </w:tc>
        <w:tc>
          <w:tcPr>
            <w:tcW w:w="4508" w:type="dxa"/>
          </w:tcPr>
          <w:p w14:paraId="468D5EFF" w14:textId="4CC05924" w:rsidR="00663F54" w:rsidRDefault="00663F54" w:rsidP="00663F54">
            <w:pPr>
              <w:jc w:val="center"/>
            </w:pPr>
            <w:r>
              <w:t>Proponent</w:t>
            </w:r>
          </w:p>
        </w:tc>
      </w:tr>
      <w:tr w:rsidR="00663F54" w14:paraId="0415B5DD" w14:textId="77777777" w:rsidTr="00663F54">
        <w:tc>
          <w:tcPr>
            <w:tcW w:w="4508" w:type="dxa"/>
          </w:tcPr>
          <w:p w14:paraId="4C8FCF14" w14:textId="287DB734" w:rsidR="00663F54" w:rsidRDefault="00663F54" w:rsidP="00663F54">
            <w:pPr>
              <w:jc w:val="center"/>
            </w:pPr>
          </w:p>
        </w:tc>
        <w:tc>
          <w:tcPr>
            <w:tcW w:w="4508" w:type="dxa"/>
          </w:tcPr>
          <w:p w14:paraId="44080E34" w14:textId="77777777" w:rsidR="00663F54" w:rsidRDefault="00663F54" w:rsidP="00663F54">
            <w:pPr>
              <w:jc w:val="center"/>
            </w:pPr>
          </w:p>
        </w:tc>
      </w:tr>
      <w:tr w:rsidR="00663F54" w14:paraId="1EBE2B36" w14:textId="77777777" w:rsidTr="00663F54">
        <w:tc>
          <w:tcPr>
            <w:tcW w:w="4508" w:type="dxa"/>
          </w:tcPr>
          <w:p w14:paraId="3A3C9C13" w14:textId="051CF71F" w:rsidR="00663F54" w:rsidRDefault="00651221" w:rsidP="00663F54">
            <w:pPr>
              <w:jc w:val="center"/>
            </w:pPr>
            <w:r w:rsidRPr="00651221"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6C86AE2F" wp14:editId="765385D6">
                  <wp:simplePos x="0" y="0"/>
                  <wp:positionH relativeFrom="column">
                    <wp:posOffset>510540</wp:posOffset>
                  </wp:positionH>
                  <wp:positionV relativeFrom="paragraph">
                    <wp:posOffset>-499745</wp:posOffset>
                  </wp:positionV>
                  <wp:extent cx="1752419" cy="962025"/>
                  <wp:effectExtent l="0" t="0" r="0" b="0"/>
                  <wp:wrapNone/>
                  <wp:docPr id="6" name="Picture 6" descr="A picture containing night sk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night sky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419" cy="962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508" w:type="dxa"/>
          </w:tcPr>
          <w:p w14:paraId="423C4F62" w14:textId="77777777" w:rsidR="00663F54" w:rsidRDefault="00663F54" w:rsidP="00663F54">
            <w:pPr>
              <w:jc w:val="center"/>
            </w:pPr>
          </w:p>
        </w:tc>
      </w:tr>
      <w:tr w:rsidR="00663F54" w14:paraId="43840553" w14:textId="77777777" w:rsidTr="00663F54">
        <w:tc>
          <w:tcPr>
            <w:tcW w:w="4508" w:type="dxa"/>
          </w:tcPr>
          <w:p w14:paraId="35AFA32C" w14:textId="4BE1B9FD" w:rsidR="00663F54" w:rsidRPr="00663F54" w:rsidRDefault="00663F54" w:rsidP="00663F54">
            <w:pPr>
              <w:jc w:val="center"/>
              <w:rPr>
                <w:b/>
                <w:bCs/>
              </w:rPr>
            </w:pPr>
            <w:r w:rsidRPr="00663F54">
              <w:rPr>
                <w:b/>
                <w:bCs/>
              </w:rPr>
              <w:t>PAOLO M. RODRIGUEZ</w:t>
            </w:r>
          </w:p>
        </w:tc>
        <w:tc>
          <w:tcPr>
            <w:tcW w:w="4508" w:type="dxa"/>
          </w:tcPr>
          <w:p w14:paraId="2E13AA96" w14:textId="6E2E99A6" w:rsidR="00663F54" w:rsidRPr="00663F54" w:rsidRDefault="00663F54" w:rsidP="00663F54">
            <w:pPr>
              <w:jc w:val="center"/>
              <w:rPr>
                <w:b/>
                <w:bCs/>
              </w:rPr>
            </w:pPr>
            <w:r w:rsidRPr="00663F54">
              <w:rPr>
                <w:b/>
                <w:bCs/>
              </w:rPr>
              <w:t>JOHN PAUL R. CONSUELO</w:t>
            </w:r>
          </w:p>
        </w:tc>
      </w:tr>
      <w:tr w:rsidR="00663F54" w14:paraId="6B65E83F" w14:textId="77777777" w:rsidTr="00663F54">
        <w:tc>
          <w:tcPr>
            <w:tcW w:w="4508" w:type="dxa"/>
          </w:tcPr>
          <w:p w14:paraId="676A2528" w14:textId="217FD995" w:rsidR="00663F54" w:rsidRDefault="00663F54" w:rsidP="00663F54">
            <w:pPr>
              <w:jc w:val="center"/>
            </w:pPr>
            <w:r>
              <w:t>Thesis Critic</w:t>
            </w:r>
          </w:p>
        </w:tc>
        <w:tc>
          <w:tcPr>
            <w:tcW w:w="4508" w:type="dxa"/>
          </w:tcPr>
          <w:p w14:paraId="6E20623E" w14:textId="4A49497C" w:rsidR="00663F54" w:rsidRDefault="00663F54" w:rsidP="00663F54">
            <w:pPr>
              <w:jc w:val="center"/>
            </w:pPr>
            <w:r>
              <w:t>Proponent</w:t>
            </w:r>
          </w:p>
        </w:tc>
      </w:tr>
      <w:tr w:rsidR="00663F54" w14:paraId="7D9F8AE2" w14:textId="77777777" w:rsidTr="00663F54">
        <w:tc>
          <w:tcPr>
            <w:tcW w:w="4508" w:type="dxa"/>
          </w:tcPr>
          <w:p w14:paraId="236B4E99" w14:textId="70C9BDC4" w:rsidR="00663F54" w:rsidRDefault="00663F54" w:rsidP="00663F54">
            <w:pPr>
              <w:jc w:val="center"/>
            </w:pPr>
          </w:p>
        </w:tc>
        <w:tc>
          <w:tcPr>
            <w:tcW w:w="4508" w:type="dxa"/>
          </w:tcPr>
          <w:p w14:paraId="66B30A50" w14:textId="40149F7E" w:rsidR="00663F54" w:rsidRDefault="00663F54" w:rsidP="00663F54">
            <w:pPr>
              <w:jc w:val="center"/>
            </w:pPr>
          </w:p>
        </w:tc>
      </w:tr>
      <w:tr w:rsidR="00663F54" w14:paraId="6F884AD9" w14:textId="77777777" w:rsidTr="00663F54">
        <w:tc>
          <w:tcPr>
            <w:tcW w:w="4508" w:type="dxa"/>
          </w:tcPr>
          <w:p w14:paraId="72B50097" w14:textId="128EE546" w:rsidR="00663F54" w:rsidRDefault="00663F54" w:rsidP="00663F54">
            <w:pPr>
              <w:jc w:val="center"/>
            </w:pPr>
          </w:p>
        </w:tc>
        <w:tc>
          <w:tcPr>
            <w:tcW w:w="4508" w:type="dxa"/>
          </w:tcPr>
          <w:p w14:paraId="24E49080" w14:textId="687EBE0B" w:rsidR="00663F54" w:rsidRDefault="00725F45" w:rsidP="00663F54">
            <w:pPr>
              <w:jc w:val="center"/>
            </w:pPr>
            <w:r w:rsidRPr="00725F45"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5A5D4C41" wp14:editId="4F5DDA32">
                  <wp:simplePos x="0" y="0"/>
                  <wp:positionH relativeFrom="column">
                    <wp:posOffset>1086485</wp:posOffset>
                  </wp:positionH>
                  <wp:positionV relativeFrom="paragraph">
                    <wp:posOffset>-364490</wp:posOffset>
                  </wp:positionV>
                  <wp:extent cx="735965" cy="735965"/>
                  <wp:effectExtent l="0" t="0" r="6985" b="0"/>
                  <wp:wrapNone/>
                  <wp:docPr id="238" name="Picture 23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Picture 238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5965" cy="735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663F54" w14:paraId="004936CC" w14:textId="77777777" w:rsidTr="00663F54">
        <w:tc>
          <w:tcPr>
            <w:tcW w:w="4508" w:type="dxa"/>
          </w:tcPr>
          <w:p w14:paraId="1AED488C" w14:textId="26DFC8F6" w:rsidR="00663F54" w:rsidRDefault="00663F54" w:rsidP="00663F54">
            <w:pPr>
              <w:jc w:val="center"/>
            </w:pPr>
          </w:p>
        </w:tc>
        <w:tc>
          <w:tcPr>
            <w:tcW w:w="4508" w:type="dxa"/>
          </w:tcPr>
          <w:p w14:paraId="1C04D417" w14:textId="4B7B15FD" w:rsidR="00663F54" w:rsidRPr="00663F54" w:rsidRDefault="00663F54" w:rsidP="00663F54">
            <w:pPr>
              <w:jc w:val="center"/>
              <w:rPr>
                <w:b/>
                <w:bCs/>
              </w:rPr>
            </w:pPr>
            <w:r w:rsidRPr="00663F54">
              <w:rPr>
                <w:b/>
                <w:bCs/>
              </w:rPr>
              <w:t>NOMMEL ISANAR L. AMOLAT</w:t>
            </w:r>
          </w:p>
        </w:tc>
      </w:tr>
      <w:tr w:rsidR="00663F54" w14:paraId="23E6CF73" w14:textId="77777777" w:rsidTr="00663F54">
        <w:tc>
          <w:tcPr>
            <w:tcW w:w="4508" w:type="dxa"/>
          </w:tcPr>
          <w:p w14:paraId="6844679F" w14:textId="24E7D6E2" w:rsidR="00663F54" w:rsidRDefault="00663F54" w:rsidP="00663F54">
            <w:pPr>
              <w:jc w:val="center"/>
            </w:pPr>
          </w:p>
        </w:tc>
        <w:tc>
          <w:tcPr>
            <w:tcW w:w="4508" w:type="dxa"/>
          </w:tcPr>
          <w:p w14:paraId="2348335A" w14:textId="2058E653" w:rsidR="00663F54" w:rsidRDefault="00663F54" w:rsidP="00663F54">
            <w:pPr>
              <w:jc w:val="center"/>
            </w:pPr>
            <w:r>
              <w:t>Proponent</w:t>
            </w:r>
          </w:p>
        </w:tc>
      </w:tr>
    </w:tbl>
    <w:p w14:paraId="33FBC883" w14:textId="709D842B" w:rsidR="00663F54" w:rsidRDefault="00663F54" w:rsidP="00663F54">
      <w:pPr>
        <w:jc w:val="left"/>
      </w:pPr>
    </w:p>
    <w:p w14:paraId="29E076C4" w14:textId="3304F6A6" w:rsidR="00663F54" w:rsidRDefault="00663F54" w:rsidP="00663F54">
      <w:pPr>
        <w:jc w:val="lef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16"/>
      </w:tblGrid>
      <w:tr w:rsidR="00663F54" w14:paraId="55243F85" w14:textId="77777777" w:rsidTr="00663F54">
        <w:tc>
          <w:tcPr>
            <w:tcW w:w="9016" w:type="dxa"/>
          </w:tcPr>
          <w:p w14:paraId="34FC7BC0" w14:textId="13FD15AB" w:rsidR="00663F54" w:rsidRPr="00663F54" w:rsidRDefault="00663F54" w:rsidP="00663F54">
            <w:pPr>
              <w:jc w:val="center"/>
              <w:rPr>
                <w:b/>
                <w:bCs/>
              </w:rPr>
            </w:pPr>
            <w:r w:rsidRPr="00663F54">
              <w:rPr>
                <w:b/>
                <w:bCs/>
              </w:rPr>
              <w:t>DARWIN L. ATAYDE</w:t>
            </w:r>
          </w:p>
        </w:tc>
      </w:tr>
      <w:tr w:rsidR="00663F54" w14:paraId="246F4173" w14:textId="77777777" w:rsidTr="00663F54">
        <w:tc>
          <w:tcPr>
            <w:tcW w:w="9016" w:type="dxa"/>
          </w:tcPr>
          <w:p w14:paraId="4B0BF2D2" w14:textId="11B39ACA" w:rsidR="00663F54" w:rsidRDefault="00663F54" w:rsidP="00663F54">
            <w:pPr>
              <w:jc w:val="center"/>
            </w:pPr>
            <w:r>
              <w:t>Instructor/Lecturer/Office Registrar</w:t>
            </w:r>
          </w:p>
        </w:tc>
      </w:tr>
    </w:tbl>
    <w:p w14:paraId="5F08003F" w14:textId="4877867E" w:rsidR="00663F54" w:rsidRPr="00663F54" w:rsidRDefault="00663F54" w:rsidP="00663F54">
      <w:pPr>
        <w:jc w:val="left"/>
      </w:pPr>
    </w:p>
    <w:sectPr w:rsidR="00663F54" w:rsidRPr="00663F54" w:rsidSect="008640C9">
      <w:headerReference w:type="default" r:id="rId14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7C296" w14:textId="77777777" w:rsidR="001A1783" w:rsidRDefault="001A1783" w:rsidP="008640C9">
      <w:r>
        <w:separator/>
      </w:r>
    </w:p>
  </w:endnote>
  <w:endnote w:type="continuationSeparator" w:id="0">
    <w:p w14:paraId="19911ADF" w14:textId="77777777" w:rsidR="001A1783" w:rsidRDefault="001A1783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93842" w14:textId="77777777" w:rsidR="001A1783" w:rsidRDefault="001A1783" w:rsidP="008640C9">
      <w:r>
        <w:separator/>
      </w:r>
    </w:p>
  </w:footnote>
  <w:footnote w:type="continuationSeparator" w:id="0">
    <w:p w14:paraId="6DFF4C4C" w14:textId="77777777" w:rsidR="001A1783" w:rsidRDefault="001A1783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640C9" w14:paraId="76891D7C" w14:textId="77777777" w:rsidTr="008640C9">
      <w:tc>
        <w:tcPr>
          <w:tcW w:w="1105" w:type="pct"/>
          <w:vAlign w:val="center"/>
        </w:tcPr>
        <w:p w14:paraId="207C7959" w14:textId="77777777" w:rsidR="008640C9" w:rsidRDefault="008640C9" w:rsidP="008640C9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053D21ED" wp14:editId="154B2896">
                <wp:extent cx="685800" cy="685800"/>
                <wp:effectExtent l="0" t="0" r="0" b="0"/>
                <wp:docPr id="32" name="Picture 32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62481270" w14:textId="77777777" w:rsidR="008640C9" w:rsidRPr="0046545D" w:rsidRDefault="008640C9" w:rsidP="008640C9">
          <w:pPr>
            <w:pStyle w:val="Header"/>
            <w:jc w:val="center"/>
          </w:pPr>
          <w:r w:rsidRPr="0046545D">
            <w:t>Republic of the Philippines</w:t>
          </w:r>
        </w:p>
        <w:p w14:paraId="01F83AFE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AFBCFC2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195E02C6" w14:textId="77777777" w:rsidR="008640C9" w:rsidRPr="0046545D" w:rsidRDefault="008640C9" w:rsidP="008640C9">
          <w:pPr>
            <w:pStyle w:val="Header"/>
            <w:jc w:val="center"/>
          </w:pPr>
          <w:r w:rsidRPr="0046545D">
            <w:t>SHIV, Molino VI, City of Bacoor</w:t>
          </w:r>
        </w:p>
        <w:p w14:paraId="469D2060" w14:textId="77777777" w:rsidR="008640C9" w:rsidRDefault="008640C9" w:rsidP="008640C9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14EFD06E" w14:textId="77777777" w:rsidR="008640C9" w:rsidRDefault="008640C9" w:rsidP="008640C9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4F1BBF5C" w14:textId="230F38A2" w:rsidR="008640C9" w:rsidRDefault="008640C9" w:rsidP="008640C9">
          <w:pPr>
            <w:pStyle w:val="Header"/>
            <w:jc w:val="left"/>
          </w:pPr>
        </w:p>
      </w:tc>
    </w:tr>
  </w:tbl>
  <w:p w14:paraId="1077EA2F" w14:textId="77777777" w:rsidR="008640C9" w:rsidRDefault="008640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kwNKgFAEbO4LwtAAAA"/>
  </w:docVars>
  <w:rsids>
    <w:rsidRoot w:val="009E532C"/>
    <w:rsid w:val="00004A4B"/>
    <w:rsid w:val="00013E3E"/>
    <w:rsid w:val="000428D8"/>
    <w:rsid w:val="00082EAB"/>
    <w:rsid w:val="000923D8"/>
    <w:rsid w:val="00107459"/>
    <w:rsid w:val="001A1783"/>
    <w:rsid w:val="001A669E"/>
    <w:rsid w:val="001F2B13"/>
    <w:rsid w:val="001F7B75"/>
    <w:rsid w:val="00215963"/>
    <w:rsid w:val="00225669"/>
    <w:rsid w:val="002A0900"/>
    <w:rsid w:val="002C1FF6"/>
    <w:rsid w:val="002E52CA"/>
    <w:rsid w:val="002F66F2"/>
    <w:rsid w:val="003531B2"/>
    <w:rsid w:val="00382C72"/>
    <w:rsid w:val="003A6DE2"/>
    <w:rsid w:val="003E0E03"/>
    <w:rsid w:val="004066D6"/>
    <w:rsid w:val="00485435"/>
    <w:rsid w:val="004860CE"/>
    <w:rsid w:val="004C127F"/>
    <w:rsid w:val="004C19EC"/>
    <w:rsid w:val="004D119D"/>
    <w:rsid w:val="00541667"/>
    <w:rsid w:val="00576368"/>
    <w:rsid w:val="005B6645"/>
    <w:rsid w:val="00601688"/>
    <w:rsid w:val="006229B1"/>
    <w:rsid w:val="00651221"/>
    <w:rsid w:val="00663F54"/>
    <w:rsid w:val="006C2318"/>
    <w:rsid w:val="006E0B59"/>
    <w:rsid w:val="00725F45"/>
    <w:rsid w:val="0073396B"/>
    <w:rsid w:val="00734D92"/>
    <w:rsid w:val="00754F40"/>
    <w:rsid w:val="0076053C"/>
    <w:rsid w:val="00764506"/>
    <w:rsid w:val="007C0983"/>
    <w:rsid w:val="007C0F95"/>
    <w:rsid w:val="00802E3E"/>
    <w:rsid w:val="00812FA1"/>
    <w:rsid w:val="00850014"/>
    <w:rsid w:val="00855D0C"/>
    <w:rsid w:val="008640C9"/>
    <w:rsid w:val="008907BA"/>
    <w:rsid w:val="008A4A96"/>
    <w:rsid w:val="008F348C"/>
    <w:rsid w:val="0091259F"/>
    <w:rsid w:val="00923695"/>
    <w:rsid w:val="00954488"/>
    <w:rsid w:val="009E0FA9"/>
    <w:rsid w:val="009E1419"/>
    <w:rsid w:val="009E532C"/>
    <w:rsid w:val="00A01B66"/>
    <w:rsid w:val="00A26EC8"/>
    <w:rsid w:val="00A30DFF"/>
    <w:rsid w:val="00A43846"/>
    <w:rsid w:val="00AA2069"/>
    <w:rsid w:val="00AC0BF8"/>
    <w:rsid w:val="00AE0D4C"/>
    <w:rsid w:val="00B70031"/>
    <w:rsid w:val="00B83DC3"/>
    <w:rsid w:val="00C243EC"/>
    <w:rsid w:val="00C576EE"/>
    <w:rsid w:val="00C63974"/>
    <w:rsid w:val="00C7518C"/>
    <w:rsid w:val="00CA68DD"/>
    <w:rsid w:val="00CC2D85"/>
    <w:rsid w:val="00CC5399"/>
    <w:rsid w:val="00D054DE"/>
    <w:rsid w:val="00D05E6E"/>
    <w:rsid w:val="00D7371F"/>
    <w:rsid w:val="00D91DCA"/>
    <w:rsid w:val="00DB6998"/>
    <w:rsid w:val="00DF0D5C"/>
    <w:rsid w:val="00E218EE"/>
    <w:rsid w:val="00E33831"/>
    <w:rsid w:val="00E6441D"/>
    <w:rsid w:val="00E74F59"/>
    <w:rsid w:val="00F36AC8"/>
    <w:rsid w:val="00F62AED"/>
    <w:rsid w:val="00F67C7F"/>
    <w:rsid w:val="00FA23CA"/>
    <w:rsid w:val="00FA2480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1</Pages>
  <Words>169</Words>
  <Characters>934</Characters>
  <Application>Microsoft Office Word</Application>
  <DocSecurity>0</DocSecurity>
  <Lines>29</Lines>
  <Paragraphs>14</Paragraphs>
  <ScaleCrop>false</ScaleCrop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81</cp:revision>
  <cp:lastPrinted>2022-06-02T20:20:00Z</cp:lastPrinted>
  <dcterms:created xsi:type="dcterms:W3CDTF">2022-01-17T06:44:00Z</dcterms:created>
  <dcterms:modified xsi:type="dcterms:W3CDTF">2022-06-02T21:20:00Z</dcterms:modified>
</cp:coreProperties>
</file>